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402589" w:rsidRDefault="00DE6BC1">
      <w:pPr>
        <w:spacing w:line="240" w:lineRule="auto"/>
      </w:pPr>
      <w:r>
        <w:t>/smooth skin</w:t>
      </w:r>
    </w:p>
    <w:p w14:paraId="00000002" w14:textId="77777777" w:rsidR="00402589" w:rsidRDefault="00DE6BC1">
      <w:pPr>
        <w:spacing w:line="240" w:lineRule="auto"/>
      </w:pPr>
      <w:r>
        <w:t>Kw: smooth skin</w:t>
      </w:r>
    </w:p>
    <w:p w14:paraId="00000003" w14:textId="77777777" w:rsidR="00402589" w:rsidRDefault="00DE6BC1">
      <w:pPr>
        <w:spacing w:line="240" w:lineRule="auto"/>
      </w:pPr>
      <w:r>
        <w:t>Meta: Getting smooth skin can often be a hard task. Find out fast tips from SKINNEY Medspa to getting a smoother complexion.</w:t>
      </w:r>
    </w:p>
    <w:p w14:paraId="00000004" w14:textId="77777777" w:rsidR="00402589" w:rsidRDefault="00402589">
      <w:pPr>
        <w:spacing w:line="240" w:lineRule="auto"/>
      </w:pPr>
    </w:p>
    <w:p w14:paraId="00000005" w14:textId="77777777" w:rsidR="00402589" w:rsidRDefault="00DE6BC1">
      <w:pPr>
        <w:spacing w:line="240" w:lineRule="auto"/>
        <w:jc w:val="center"/>
        <w:rPr>
          <w:b/>
        </w:rPr>
      </w:pPr>
      <w:r>
        <w:rPr>
          <w:b/>
        </w:rPr>
        <w:t>Fast tips to getting smoother skin</w:t>
      </w:r>
    </w:p>
    <w:p w14:paraId="00000006" w14:textId="77777777" w:rsidR="00402589" w:rsidRDefault="00402589">
      <w:pPr>
        <w:spacing w:line="240" w:lineRule="auto"/>
        <w:jc w:val="center"/>
      </w:pPr>
    </w:p>
    <w:p w14:paraId="00000007" w14:textId="3BFBB2D8" w:rsidR="00402589" w:rsidRDefault="00DE6BC1">
      <w:pPr>
        <w:spacing w:line="240" w:lineRule="auto"/>
      </w:pPr>
      <w:r>
        <w:t>Attaining smooth skin and a flawless complexion is no easy task. Men and women are more confid</w:t>
      </w:r>
      <w:r>
        <w:t>ent when they’re not dealing with breakouts or rough-looking skin. If you feel like you’ve tried every option, it might be time to rewrite your skincare routine. SKINNEY Medspa is featured on Ipsy.com in an article titled, “</w:t>
      </w:r>
      <w:hyperlink r:id="rId4" w:history="1">
        <w:r w:rsidRPr="003E5562">
          <w:rPr>
            <w:rStyle w:val="Hyperlink"/>
          </w:rPr>
          <w:t>8 Tips for Getting Your Smoothes</w:t>
        </w:r>
        <w:r w:rsidRPr="003E5562">
          <w:rPr>
            <w:rStyle w:val="Hyperlink"/>
          </w:rPr>
          <w:t>t Skin Ever</w:t>
        </w:r>
      </w:hyperlink>
      <w:r>
        <w:t>.” Professionals at</w:t>
      </w:r>
      <w:r w:rsidR="003E5562">
        <w:t xml:space="preserve"> </w:t>
      </w:r>
      <w:r w:rsidR="003E5562" w:rsidRPr="003E5562">
        <w:rPr>
          <w:u w:val="single"/>
        </w:rPr>
        <w:t>SKINNEY M</w:t>
      </w:r>
      <w:r w:rsidRPr="003E5562">
        <w:rPr>
          <w:u w:val="single"/>
        </w:rPr>
        <w:t>edspa</w:t>
      </w:r>
      <w:r>
        <w:t xml:space="preserve"> share their coveted tips to turning your skin game around.</w:t>
      </w:r>
    </w:p>
    <w:p w14:paraId="00000008" w14:textId="77777777" w:rsidR="00402589" w:rsidRDefault="00402589">
      <w:pPr>
        <w:spacing w:line="240" w:lineRule="auto"/>
      </w:pPr>
    </w:p>
    <w:p w14:paraId="00000009" w14:textId="77777777" w:rsidR="00402589" w:rsidRDefault="00DE6BC1">
      <w:pPr>
        <w:spacing w:line="240" w:lineRule="auto"/>
        <w:rPr>
          <w:b/>
        </w:rPr>
      </w:pPr>
      <w:r>
        <w:rPr>
          <w:b/>
        </w:rPr>
        <w:t>why you have rough skin</w:t>
      </w:r>
    </w:p>
    <w:p w14:paraId="0000000A" w14:textId="77777777" w:rsidR="00402589" w:rsidRDefault="00402589">
      <w:pPr>
        <w:spacing w:line="240" w:lineRule="auto"/>
      </w:pPr>
    </w:p>
    <w:p w14:paraId="0000000B" w14:textId="0A07A2C0" w:rsidR="00402589" w:rsidRDefault="00DE6BC1">
      <w:pPr>
        <w:spacing w:line="240" w:lineRule="auto"/>
      </w:pPr>
      <w:r>
        <w:t>Getting smooth skin might seem unachievable when you’ve been dealing with rough skin for years. What does your diet, stress level</w:t>
      </w:r>
      <w:r>
        <w:t xml:space="preserve">, or environment look like? These are factors that could be messing with the surface of your skin. Josie Holmes, SKINNEY Medspa esthetician says, “Most rough skin can be a result of </w:t>
      </w:r>
      <w:r w:rsidRPr="003E5562">
        <w:rPr>
          <w:u w:val="single"/>
        </w:rPr>
        <w:t>dryness, dehydration</w:t>
      </w:r>
      <w:r>
        <w:t>, and a buildup of dead skin cells.” Living or traveli</w:t>
      </w:r>
      <w:r>
        <w:t>ng to a certain climate could also cause changes in its texture. “Our skin has a natural balance between natural oils and water and when these are out of balance, you can tell by your skin,” says Holmes. Weather can play a big role in the texture of your s</w:t>
      </w:r>
      <w:r>
        <w:t>kin, but lifestyle choices will, too. If you’re always running on little</w:t>
      </w:r>
      <w:r>
        <w:t xml:space="preserve"> sleep, it could start to show on your face. Drinking and smoking can also play a vital role. While there are plenty of things you can control, Holmes says some men and women are </w:t>
      </w:r>
      <w:r>
        <w:t>prone to rough skin because of skin disorders.</w:t>
      </w:r>
    </w:p>
    <w:p w14:paraId="0E2EF3F3" w14:textId="121A52BF" w:rsidR="003E5562" w:rsidRDefault="003E5562">
      <w:pPr>
        <w:spacing w:line="240" w:lineRule="auto"/>
      </w:pPr>
    </w:p>
    <w:p w14:paraId="16E531B2" w14:textId="627E63AC" w:rsidR="003E5562" w:rsidRPr="003E5562" w:rsidRDefault="003E5562" w:rsidP="003E5562">
      <w:pPr>
        <w:spacing w:line="240" w:lineRule="auto"/>
        <w:jc w:val="right"/>
        <w:rPr>
          <w:u w:val="single"/>
        </w:rPr>
      </w:pPr>
      <w:r w:rsidRPr="003E5562">
        <w:rPr>
          <w:u w:val="single"/>
        </w:rPr>
        <w:t xml:space="preserve">Related article: </w:t>
      </w:r>
      <w:r w:rsidR="00DE6BC1" w:rsidRPr="003E5562">
        <w:rPr>
          <w:u w:val="single"/>
        </w:rPr>
        <w:t>Nigh</w:t>
      </w:r>
      <w:r w:rsidR="00DE6BC1">
        <w:rPr>
          <w:u w:val="single"/>
        </w:rPr>
        <w:t>ttime</w:t>
      </w:r>
      <w:r w:rsidRPr="003E5562">
        <w:rPr>
          <w:u w:val="single"/>
        </w:rPr>
        <w:t xml:space="preserve"> skin routine &gt;&gt;</w:t>
      </w:r>
    </w:p>
    <w:p w14:paraId="0000000C" w14:textId="77777777" w:rsidR="00402589" w:rsidRDefault="00402589">
      <w:pPr>
        <w:spacing w:line="240" w:lineRule="auto"/>
        <w:rPr>
          <w:color w:val="333333"/>
          <w:sz w:val="27"/>
          <w:szCs w:val="27"/>
        </w:rPr>
      </w:pPr>
    </w:p>
    <w:p w14:paraId="0000000D" w14:textId="77777777" w:rsidR="00402589" w:rsidRDefault="00DE6BC1">
      <w:pPr>
        <w:spacing w:line="240" w:lineRule="auto"/>
        <w:rPr>
          <w:b/>
        </w:rPr>
      </w:pPr>
      <w:r>
        <w:rPr>
          <w:b/>
        </w:rPr>
        <w:t>8 fast tips to smooth skin</w:t>
      </w:r>
    </w:p>
    <w:p w14:paraId="0000000E" w14:textId="77777777" w:rsidR="00402589" w:rsidRDefault="00402589">
      <w:pPr>
        <w:spacing w:line="240" w:lineRule="auto"/>
        <w:rPr>
          <w:color w:val="333333"/>
        </w:rPr>
      </w:pPr>
    </w:p>
    <w:p w14:paraId="0000000F" w14:textId="77777777" w:rsidR="00402589" w:rsidRDefault="00DE6BC1">
      <w:pPr>
        <w:spacing w:line="240" w:lineRule="auto"/>
      </w:pPr>
      <w:r>
        <w:t>You can jump on the smooth skin train by following eight simple and quick tips. The first is to exfoliate. This helps to get rid of excess dead skin cells and clear up the dirt and</w:t>
      </w:r>
      <w:r>
        <w:t xml:space="preserve"> bacteria buildup. “</w:t>
      </w:r>
      <w:r w:rsidRPr="003E5562">
        <w:rPr>
          <w:u w:val="single"/>
        </w:rPr>
        <w:t>Exfoliation</w:t>
      </w:r>
      <w:r>
        <w:t xml:space="preserve"> removes oil and impurities from the skin, assists in product penetration, and increases cellular turnover and circulation,” says Holmes. There are plenty of choices like chemical exfoliants, mechanical exfoliants, or exfolia</w:t>
      </w:r>
      <w:r>
        <w:t xml:space="preserve">tors that are a mix of both. Holmes suggests one that has alpha, beta hydroxy acids, or enzymes. Men and women with normal skin can leave their methods up to preference. Depending on your </w:t>
      </w:r>
      <w:r w:rsidRPr="003E5562">
        <w:rPr>
          <w:u w:val="single"/>
        </w:rPr>
        <w:t>skin type</w:t>
      </w:r>
      <w:r>
        <w:t xml:space="preserve">, exfoliate a few times a week to </w:t>
      </w:r>
      <w:r w:rsidRPr="003E5562">
        <w:rPr>
          <w:u w:val="single"/>
        </w:rPr>
        <w:t>get glowing skin.</w:t>
      </w:r>
    </w:p>
    <w:p w14:paraId="00000010" w14:textId="2C07E60D" w:rsidR="00402589" w:rsidRDefault="00402589">
      <w:pPr>
        <w:spacing w:line="240" w:lineRule="auto"/>
      </w:pPr>
    </w:p>
    <w:p w14:paraId="46114009" w14:textId="57A8435F" w:rsidR="003E5562" w:rsidRPr="003E5562" w:rsidRDefault="003E5562" w:rsidP="003E5562">
      <w:pPr>
        <w:spacing w:line="240" w:lineRule="auto"/>
        <w:jc w:val="right"/>
        <w:rPr>
          <w:u w:val="single"/>
        </w:rPr>
      </w:pPr>
      <w:r w:rsidRPr="003E5562">
        <w:rPr>
          <w:u w:val="single"/>
        </w:rPr>
        <w:t>Learn more about a chemical peel &gt;&gt;</w:t>
      </w:r>
    </w:p>
    <w:p w14:paraId="6D2D7FEE" w14:textId="77777777" w:rsidR="003E5562" w:rsidRDefault="003E5562">
      <w:pPr>
        <w:spacing w:line="240" w:lineRule="auto"/>
      </w:pPr>
    </w:p>
    <w:p w14:paraId="00000011" w14:textId="77777777" w:rsidR="00402589" w:rsidRDefault="00DE6BC1">
      <w:pPr>
        <w:spacing w:after="240" w:line="240" w:lineRule="auto"/>
      </w:pPr>
      <w:r>
        <w:t>Drinki</w:t>
      </w:r>
      <w:r>
        <w:t>ng water seems to be a cure for nearly everything. Getting smooth skin isn’t just about the products we put on our faces, it matters what goes into our bodies. Holmes says our cells need water to function properly. “</w:t>
      </w:r>
      <w:r w:rsidRPr="003E5562">
        <w:rPr>
          <w:u w:val="single"/>
        </w:rPr>
        <w:t>Drinking water</w:t>
      </w:r>
      <w:r>
        <w:t xml:space="preserve"> will help your skin look </w:t>
      </w:r>
      <w:r>
        <w:t xml:space="preserve">nourished, hydrated, and healthy,” she says. Drink 8-10 glasses of water a day to help with maintaining a smooth complexion. </w:t>
      </w:r>
    </w:p>
    <w:p w14:paraId="00000012" w14:textId="77777777" w:rsidR="00402589" w:rsidRDefault="00DE6BC1">
      <w:pPr>
        <w:spacing w:after="240" w:line="240" w:lineRule="auto"/>
      </w:pPr>
      <w:r>
        <w:t xml:space="preserve">Holmes suggests trying a </w:t>
      </w:r>
      <w:r w:rsidRPr="003E5562">
        <w:rPr>
          <w:u w:val="single"/>
        </w:rPr>
        <w:t>honey mask</w:t>
      </w:r>
      <w:r>
        <w:t xml:space="preserve"> because you can reap all the benefits of exfoliation from an ingredient inside your home. “Hon</w:t>
      </w:r>
      <w:r>
        <w:t xml:space="preserve">ey contains levels of alpha hydroxy acids and enzymes that help to exfoliate the skin by sloughing away dead skin cells, removing dirt and grime, reducing excess oils, and clearing out pores all without damaging the skin’s acid mantle,” says </w:t>
      </w:r>
      <w:r>
        <w:lastRenderedPageBreak/>
        <w:t>Holmes. Mix on</w:t>
      </w:r>
      <w:r>
        <w:t>e tablespoon of raw or Manuka honey with two tablespoons of whole-fat Greek yogurt for a hydrating complexion booster. Leave it on for 15 minutes and wash it off with a warm washcloth.</w:t>
      </w:r>
    </w:p>
    <w:p w14:paraId="00000013" w14:textId="77777777" w:rsidR="00402589" w:rsidRDefault="00DE6BC1">
      <w:pPr>
        <w:spacing w:after="240" w:line="240" w:lineRule="auto"/>
      </w:pPr>
      <w:r w:rsidRPr="003E5562">
        <w:rPr>
          <w:u w:val="single"/>
        </w:rPr>
        <w:t>Finding the right moisturizer</w:t>
      </w:r>
      <w:r>
        <w:t xml:space="preserve"> can be key to transitioning into a soft a</w:t>
      </w:r>
      <w:r>
        <w:t>nd smooth complexion. Those with dry skin need to look for one that contains ceramides to hydrate and repair the skin’s barrier. The best moisturizers for combination skin are made of lightweight, non-comedogenic, and mattifying formulas. Men and women wit</w:t>
      </w:r>
      <w:r>
        <w:t>h oily skin should try moisturizers with oil-free formulas.</w:t>
      </w:r>
    </w:p>
    <w:p w14:paraId="00000014" w14:textId="783BDAF2" w:rsidR="00402589" w:rsidRDefault="00DE6BC1">
      <w:pPr>
        <w:spacing w:after="240" w:line="240" w:lineRule="auto"/>
      </w:pPr>
      <w:r w:rsidRPr="003E5562">
        <w:rPr>
          <w:u w:val="single"/>
        </w:rPr>
        <w:t>Smooth skin means wearing SPF every d</w:t>
      </w:r>
      <w:r>
        <w:t>ay</w:t>
      </w:r>
      <w:r>
        <w:t xml:space="preserve">. “UV rays cause your body to release oils and water, leaving your skin feeling dry and dehydrated after direct exposure,” says Holmes. It could take a while </w:t>
      </w:r>
      <w:r>
        <w:t xml:space="preserve">to see the visible effects </w:t>
      </w:r>
    </w:p>
    <w:p w14:paraId="00000015" w14:textId="77777777" w:rsidR="00402589" w:rsidRDefault="00DE6BC1">
      <w:pPr>
        <w:spacing w:after="240" w:line="240" w:lineRule="auto"/>
      </w:pPr>
      <w:r>
        <w:t xml:space="preserve">Implementing </w:t>
      </w:r>
      <w:r w:rsidRPr="003E5562">
        <w:rPr>
          <w:u w:val="single"/>
        </w:rPr>
        <w:t>Vitamin C</w:t>
      </w:r>
      <w:r>
        <w:t xml:space="preserve"> into your routine can help fix your skin’s barrier and prevent further damage. </w:t>
      </w:r>
      <w:r>
        <w:rPr>
          <w:highlight w:val="white"/>
        </w:rPr>
        <w:t>“Vitamin C applied to the skin acts as a superficial exfoliant and antioxidant, reducing hyperpigmentation</w:t>
      </w:r>
      <w:r w:rsidRPr="003E5562">
        <w:rPr>
          <w:highlight w:val="white"/>
          <w:u w:val="single"/>
        </w:rPr>
        <w:t>, improving signs of</w:t>
      </w:r>
      <w:r w:rsidRPr="003E5562">
        <w:rPr>
          <w:highlight w:val="white"/>
          <w:u w:val="single"/>
        </w:rPr>
        <w:t xml:space="preserve"> fine lines and wrinkles</w:t>
      </w:r>
      <w:r>
        <w:rPr>
          <w:highlight w:val="white"/>
        </w:rPr>
        <w:t xml:space="preserve">, and prevents damage from free radicals,” says Holmes. </w:t>
      </w:r>
    </w:p>
    <w:p w14:paraId="00000016" w14:textId="77777777" w:rsidR="00402589" w:rsidRDefault="00DE6BC1">
      <w:pPr>
        <w:spacing w:line="240" w:lineRule="auto"/>
      </w:pPr>
      <w:r>
        <w:t xml:space="preserve">Take a humidifier into the bedroom. Sleeping with the device can help seal in your nighttime skin care products. </w:t>
      </w:r>
      <w:r>
        <w:rPr>
          <w:highlight w:val="white"/>
        </w:rPr>
        <w:t>“A humidifier will add moisture back into the area and oils wi</w:t>
      </w:r>
      <w:r>
        <w:rPr>
          <w:highlight w:val="white"/>
        </w:rPr>
        <w:t>ll signal your skin to not over-produce sebum,” says Holmes.</w:t>
      </w:r>
    </w:p>
    <w:p w14:paraId="00000017" w14:textId="77777777" w:rsidR="00402589" w:rsidRDefault="00402589">
      <w:pPr>
        <w:spacing w:line="240" w:lineRule="auto"/>
      </w:pPr>
    </w:p>
    <w:p w14:paraId="00000018" w14:textId="238DBA88" w:rsidR="00402589" w:rsidRDefault="00DE6BC1">
      <w:pPr>
        <w:spacing w:line="240" w:lineRule="auto"/>
      </w:pPr>
      <w:r>
        <w:t xml:space="preserve">Lastly, </w:t>
      </w:r>
      <w:r w:rsidRPr="003E5562">
        <w:rPr>
          <w:u w:val="single"/>
        </w:rPr>
        <w:t>try a retinol to get smooth skin</w:t>
      </w:r>
      <w:r>
        <w:t>. It’s a powerful, anti-aging product that stimulates collagen production. The result</w:t>
      </w:r>
      <w:r w:rsidR="003E5562">
        <w:t xml:space="preserve"> is </w:t>
      </w:r>
      <w:r>
        <w:t xml:space="preserve">younger looking, smooth, and soft skin. </w:t>
      </w:r>
    </w:p>
    <w:p w14:paraId="00000019" w14:textId="77777777" w:rsidR="00402589" w:rsidRDefault="00402589">
      <w:pPr>
        <w:spacing w:line="240" w:lineRule="auto"/>
      </w:pPr>
    </w:p>
    <w:p w14:paraId="0000001A" w14:textId="1BC7A28A" w:rsidR="00402589" w:rsidRDefault="00DE6BC1">
      <w:pPr>
        <w:spacing w:line="240" w:lineRule="auto"/>
        <w:rPr>
          <w:b/>
        </w:rPr>
      </w:pPr>
      <w:r>
        <w:rPr>
          <w:b/>
        </w:rPr>
        <w:t>SKINNEY</w:t>
      </w:r>
      <w:r>
        <w:rPr>
          <w:b/>
        </w:rPr>
        <w:t xml:space="preserve"> Medspa</w:t>
      </w:r>
      <w:r>
        <w:rPr>
          <w:b/>
        </w:rPr>
        <w:t xml:space="preserve"> near me</w:t>
      </w:r>
    </w:p>
    <w:p w14:paraId="0000001B" w14:textId="77777777" w:rsidR="00402589" w:rsidRDefault="00402589">
      <w:pPr>
        <w:spacing w:line="240" w:lineRule="auto"/>
        <w:rPr>
          <w:b/>
        </w:rPr>
      </w:pPr>
    </w:p>
    <w:p w14:paraId="0000001C" w14:textId="1C9FB388" w:rsidR="00402589" w:rsidRDefault="003E5562">
      <w:pPr>
        <w:spacing w:line="240" w:lineRule="auto"/>
      </w:pPr>
      <w:r>
        <w:t xml:space="preserve">Learn more about how to enjoy smooth skin that looks youthful and healthy. Contact the skin professionals at </w:t>
      </w:r>
      <w:r w:rsidR="00DE6BC1">
        <w:t xml:space="preserve">SKINNEY Medspa in NYC </w:t>
      </w:r>
      <w:r>
        <w:t xml:space="preserve">today to schedule a FREE consultation. </w:t>
      </w:r>
      <w:r w:rsidR="00DE6BC1">
        <w:t xml:space="preserve">Schedule </w:t>
      </w:r>
      <w:hyperlink r:id="rId5">
        <w:r w:rsidR="00DE6BC1">
          <w:rPr>
            <w:color w:val="1155CC"/>
            <w:u w:val="single"/>
          </w:rPr>
          <w:t>her</w:t>
        </w:r>
        <w:r w:rsidR="00DE6BC1">
          <w:rPr>
            <w:color w:val="1155CC"/>
            <w:u w:val="single"/>
          </w:rPr>
          <w:t>e</w:t>
        </w:r>
      </w:hyperlink>
      <w:r w:rsidR="00DE6BC1">
        <w:t xml:space="preserve"> or call 646-883-8936.</w:t>
      </w:r>
    </w:p>
    <w:sectPr w:rsidR="0040258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DUyNDE3MzK2sDBT0lEKTi0uzszPAykwrAUAaK38TCwAAAA="/>
  </w:docVars>
  <w:rsids>
    <w:rsidRoot w:val="00402589"/>
    <w:rsid w:val="003E5562"/>
    <w:rsid w:val="00402589"/>
    <w:rsid w:val="00DE6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4517C"/>
  <w15:docId w15:val="{9D715348-BAFE-4D2D-A896-FD43704B3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E5562"/>
    <w:rPr>
      <w:color w:val="0000FF" w:themeColor="hyperlink"/>
      <w:u w:val="single"/>
    </w:rPr>
  </w:style>
  <w:style w:type="character" w:styleId="UnresolvedMention">
    <w:name w:val="Unresolved Mention"/>
    <w:basedOn w:val="DefaultParagraphFont"/>
    <w:uiPriority w:val="99"/>
    <w:semiHidden/>
    <w:unhideWhenUsed/>
    <w:rsid w:val="003E5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skinneymedspa.com/vc/" TargetMode="External"/><Relationship Id="rId4" Type="http://schemas.openxmlformats.org/officeDocument/2006/relationships/hyperlink" Target="https://www.ipsy.com/blog/how-to-get-smooth-sk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80</Words>
  <Characters>4264</Characters>
  <Application>Microsoft Office Word</Application>
  <DocSecurity>0</DocSecurity>
  <Lines>77</Lines>
  <Paragraphs>43</Paragraphs>
  <ScaleCrop>false</ScaleCrop>
  <Company/>
  <LinksUpToDate>false</LinksUpToDate>
  <CharactersWithSpaces>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0-27T23:33:00Z</dcterms:created>
  <dcterms:modified xsi:type="dcterms:W3CDTF">2020-10-27T23:38:00Z</dcterms:modified>
</cp:coreProperties>
</file>